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6B4D27" w14:textId="77777777" w:rsidR="002C5721" w:rsidRPr="00427B9C" w:rsidRDefault="00427B9C">
      <w:pPr>
        <w:rPr>
          <w:b/>
          <w:sz w:val="28"/>
          <w:szCs w:val="28"/>
          <w:u w:val="single"/>
        </w:rPr>
      </w:pPr>
      <w:r w:rsidRPr="00427B9C">
        <w:rPr>
          <w:b/>
          <w:sz w:val="28"/>
          <w:szCs w:val="28"/>
          <w:u w:val="single"/>
        </w:rPr>
        <w:t xml:space="preserve">Bill </w:t>
      </w:r>
      <w:proofErr w:type="spellStart"/>
      <w:r w:rsidRPr="00427B9C">
        <w:rPr>
          <w:b/>
          <w:sz w:val="28"/>
          <w:szCs w:val="28"/>
          <w:u w:val="single"/>
        </w:rPr>
        <w:t>Barbari</w:t>
      </w:r>
      <w:proofErr w:type="spellEnd"/>
      <w:r w:rsidRPr="00427B9C">
        <w:rPr>
          <w:b/>
          <w:sz w:val="28"/>
          <w:szCs w:val="28"/>
          <w:u w:val="single"/>
        </w:rPr>
        <w:t xml:space="preserve"> Cup Fixtures - 2016</w:t>
      </w:r>
    </w:p>
    <w:tbl>
      <w:tblPr>
        <w:tblW w:w="14468" w:type="dxa"/>
        <w:tblInd w:w="93" w:type="dxa"/>
        <w:tblLook w:val="04A0" w:firstRow="1" w:lastRow="0" w:firstColumn="1" w:lastColumn="0" w:noHBand="0" w:noVBand="1"/>
      </w:tblPr>
      <w:tblGrid>
        <w:gridCol w:w="2532"/>
        <w:gridCol w:w="2984"/>
        <w:gridCol w:w="2984"/>
        <w:gridCol w:w="2984"/>
        <w:gridCol w:w="2984"/>
      </w:tblGrid>
      <w:tr w:rsidR="003B1CD7" w:rsidRPr="003B1CD7" w14:paraId="5D5ADF14" w14:textId="77777777" w:rsidTr="003B1CD7">
        <w:trPr>
          <w:trHeight w:val="318"/>
        </w:trPr>
        <w:tc>
          <w:tcPr>
            <w:tcW w:w="25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7B93ED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A's</w:t>
            </w:r>
          </w:p>
        </w:tc>
        <w:tc>
          <w:tcPr>
            <w:tcW w:w="29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E6E53B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B's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4E545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C63EF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26F76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5E55504E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bottom"/>
            <w:hideMark/>
          </w:tcPr>
          <w:p w14:paraId="022CDA9C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lang w:eastAsia="en-AU"/>
              </w:rPr>
            </w:pPr>
            <w:proofErr w:type="spellStart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>Uni</w:t>
            </w:r>
            <w:proofErr w:type="spellEnd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 xml:space="preserve"> Black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bottom"/>
            <w:hideMark/>
          </w:tcPr>
          <w:p w14:paraId="0DCB4C12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lang w:eastAsia="en-AU"/>
              </w:rPr>
            </w:pPr>
            <w:proofErr w:type="spellStart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>Uni</w:t>
            </w:r>
            <w:proofErr w:type="spellEnd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 xml:space="preserve"> Black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20743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D7313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482A9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19692DD8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4F81BD"/>
            <w:noWrap/>
            <w:vAlign w:val="bottom"/>
            <w:hideMark/>
          </w:tcPr>
          <w:p w14:paraId="09F6A20C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lang w:eastAsia="en-AU"/>
              </w:rPr>
              <w:t>Grads Blue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4F81BD"/>
            <w:noWrap/>
            <w:vAlign w:val="bottom"/>
            <w:hideMark/>
          </w:tcPr>
          <w:p w14:paraId="55B35470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lang w:eastAsia="en-AU"/>
              </w:rPr>
              <w:t>Grads Blue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B41B9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54BC5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89E2E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0F648D73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808080"/>
            <w:noWrap/>
            <w:vAlign w:val="bottom"/>
            <w:hideMark/>
          </w:tcPr>
          <w:p w14:paraId="731076DB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lang w:eastAsia="en-AU"/>
              </w:rPr>
            </w:pPr>
            <w:proofErr w:type="spellStart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>Uni</w:t>
            </w:r>
            <w:proofErr w:type="spellEnd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 xml:space="preserve"> White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808080"/>
            <w:noWrap/>
            <w:vAlign w:val="bottom"/>
            <w:hideMark/>
          </w:tcPr>
          <w:p w14:paraId="59ACA306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lang w:eastAsia="en-AU"/>
              </w:rPr>
            </w:pPr>
            <w:proofErr w:type="spellStart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>Uni</w:t>
            </w:r>
            <w:proofErr w:type="spellEnd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 xml:space="preserve"> White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6F392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B126F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F29D4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66ECEC67" w14:textId="77777777" w:rsidTr="003B1CD7">
        <w:trPr>
          <w:trHeight w:val="318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1F9329AE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Grad Red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6BB2B4D3" w14:textId="77777777" w:rsidR="003B1CD7" w:rsidRPr="003B1CD7" w:rsidRDefault="00F50A75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bookmarkStart w:id="0" w:name="_GoBack"/>
            <w:bookmarkEnd w:id="0"/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BLACKS CS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00D5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CC0B8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A4EC6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6D69048D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0988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85F46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BFB77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AC19A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1DB5B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7EDF3CA9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094E6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D292C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734B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0FD42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8DDC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46AB866F" w14:textId="77777777" w:rsidTr="003B1CD7">
        <w:trPr>
          <w:trHeight w:val="303"/>
        </w:trPr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71674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Graduates Oval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5521B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0am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BBA37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1am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392BE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2pm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156CB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pm</w:t>
            </w:r>
          </w:p>
        </w:tc>
      </w:tr>
      <w:tr w:rsidR="003B1CD7" w:rsidRPr="003B1CD7" w14:paraId="740C1B8B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1E40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C02537D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lang w:eastAsia="en-AU"/>
              </w:rPr>
              <w:t>Reds As vs Whites As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49E53C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Whites As vs Blacks As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DEC0E55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lang w:eastAsia="en-AU"/>
              </w:rPr>
              <w:t>Reds As vs Black As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vAlign w:val="bottom"/>
            <w:hideMark/>
          </w:tcPr>
          <w:p w14:paraId="03EE9D10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Blues As vs Whites A's</w:t>
            </w:r>
          </w:p>
        </w:tc>
      </w:tr>
      <w:tr w:rsidR="003B1CD7" w:rsidRPr="003B1CD7" w14:paraId="6004F392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98E32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0E0D1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D84CC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C5BE7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E85EE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635AAB50" w14:textId="77777777" w:rsidTr="003B1CD7">
        <w:trPr>
          <w:trHeight w:val="303"/>
        </w:trPr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10866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Park 10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FB28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0am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F2006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1am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C4EA2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2pm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18F7F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pm</w:t>
            </w:r>
          </w:p>
        </w:tc>
      </w:tr>
      <w:tr w:rsidR="003B1CD7" w:rsidRPr="003B1CD7" w14:paraId="398D9EEF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1466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2EFA5BF5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>Blacks As vs Blues As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vAlign w:val="bottom"/>
            <w:hideMark/>
          </w:tcPr>
          <w:p w14:paraId="55A683BE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Blues As vs Reds As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01903A3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 xml:space="preserve">Blacks </w:t>
            </w:r>
            <w:proofErr w:type="spellStart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>Bs</w:t>
            </w:r>
            <w:proofErr w:type="spellEnd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 xml:space="preserve"> vs </w:t>
            </w:r>
            <w:r w:rsidR="00F50A75">
              <w:rPr>
                <w:rFonts w:ascii="Calibri" w:eastAsia="Times New Roman" w:hAnsi="Calibri" w:cs="Times New Roman"/>
                <w:color w:val="FFFFFF"/>
                <w:lang w:eastAsia="en-AU"/>
              </w:rPr>
              <w:t>BLACKS CS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D6879" w14:textId="77777777" w:rsidR="003B1CD7" w:rsidRPr="003B1CD7" w:rsidRDefault="00F50A75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AU"/>
              </w:rPr>
              <w:t>BLACKS CS</w:t>
            </w:r>
            <w:r w:rsidR="003B1CD7"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vs Blues </w:t>
            </w:r>
            <w:proofErr w:type="spellStart"/>
            <w:r w:rsidR="003B1CD7"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Bs</w:t>
            </w:r>
            <w:proofErr w:type="spellEnd"/>
          </w:p>
        </w:tc>
      </w:tr>
      <w:tr w:rsidR="003B1CD7" w:rsidRPr="003B1CD7" w14:paraId="36DB9B2D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6FA6A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61D7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34AD3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A52B2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372E4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728EE599" w14:textId="77777777" w:rsidTr="003B1CD7">
        <w:trPr>
          <w:trHeight w:val="303"/>
        </w:trPr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CDB0D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7-a-Side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C4310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0am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57F47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1am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07EB0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2pm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9131B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1pm</w:t>
            </w:r>
          </w:p>
        </w:tc>
      </w:tr>
      <w:tr w:rsidR="003B1CD7" w:rsidRPr="003B1CD7" w14:paraId="2034FF77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B02E9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47B86E1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FFFF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 xml:space="preserve">Blacks </w:t>
            </w:r>
            <w:proofErr w:type="spellStart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>Bs</w:t>
            </w:r>
            <w:proofErr w:type="spellEnd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 xml:space="preserve"> vs Blues </w:t>
            </w:r>
            <w:proofErr w:type="spellStart"/>
            <w:r w:rsidRPr="003B1CD7">
              <w:rPr>
                <w:rFonts w:ascii="Calibri" w:eastAsia="Times New Roman" w:hAnsi="Calibri" w:cs="Times New Roman"/>
                <w:color w:val="FFFFFF"/>
                <w:lang w:eastAsia="en-AU"/>
              </w:rPr>
              <w:t>Bs</w:t>
            </w:r>
            <w:proofErr w:type="spellEnd"/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F21E4F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lang w:eastAsia="en-AU"/>
              </w:rPr>
              <w:t xml:space="preserve">Whites </w:t>
            </w:r>
            <w:proofErr w:type="spellStart"/>
            <w:r w:rsidRPr="003B1CD7">
              <w:rPr>
                <w:rFonts w:ascii="Calibri" w:eastAsia="Times New Roman" w:hAnsi="Calibri" w:cs="Times New Roman"/>
                <w:lang w:eastAsia="en-AU"/>
              </w:rPr>
              <w:t>Bs</w:t>
            </w:r>
            <w:proofErr w:type="spellEnd"/>
            <w:r w:rsidRPr="003B1CD7">
              <w:rPr>
                <w:rFonts w:ascii="Calibri" w:eastAsia="Times New Roman" w:hAnsi="Calibri" w:cs="Times New Roman"/>
                <w:lang w:eastAsia="en-AU"/>
              </w:rPr>
              <w:t xml:space="preserve"> vs </w:t>
            </w:r>
            <w:r w:rsidR="00F50A75">
              <w:rPr>
                <w:rFonts w:ascii="Calibri" w:eastAsia="Times New Roman" w:hAnsi="Calibri" w:cs="Times New Roman"/>
                <w:lang w:eastAsia="en-AU"/>
              </w:rPr>
              <w:t>BLACKS CS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vAlign w:val="bottom"/>
            <w:hideMark/>
          </w:tcPr>
          <w:p w14:paraId="20819BDC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Blues </w:t>
            </w:r>
            <w:proofErr w:type="spellStart"/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Bs</w:t>
            </w:r>
            <w:proofErr w:type="spellEnd"/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vs Whites </w:t>
            </w:r>
            <w:proofErr w:type="spellStart"/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Bs</w:t>
            </w:r>
            <w:proofErr w:type="spellEnd"/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514A0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Whites </w:t>
            </w:r>
            <w:proofErr w:type="spellStart"/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Bs</w:t>
            </w:r>
            <w:proofErr w:type="spellEnd"/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vs Blacks </w:t>
            </w:r>
            <w:proofErr w:type="spellStart"/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Bs</w:t>
            </w:r>
            <w:proofErr w:type="spellEnd"/>
          </w:p>
        </w:tc>
      </w:tr>
      <w:tr w:rsidR="003B1CD7" w:rsidRPr="003B1CD7" w14:paraId="044C9CF0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3AB2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D7690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391F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E26B0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F1245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19498B1F" w14:textId="77777777" w:rsidTr="003B1CD7">
        <w:trPr>
          <w:trHeight w:val="303"/>
        </w:trPr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5BB0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Final</w:t>
            </w:r>
          </w:p>
        </w:tc>
        <w:tc>
          <w:tcPr>
            <w:tcW w:w="2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320C5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3pm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CD107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BBA82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ED337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4C3D602D" w14:textId="77777777" w:rsidTr="003B1CD7">
        <w:trPr>
          <w:trHeight w:val="303"/>
        </w:trPr>
        <w:tc>
          <w:tcPr>
            <w:tcW w:w="25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E932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1810133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Winner As vs Runner Up As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7D9CB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B198A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F7FF9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4D867BBD" w14:textId="77777777" w:rsidTr="003B1CD7">
        <w:trPr>
          <w:trHeight w:val="318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F8DB0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B95FF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6112F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DFEBA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230CA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65DF2CA7" w14:textId="77777777" w:rsidTr="003B1CD7">
        <w:trPr>
          <w:trHeight w:val="318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5F101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53B8A0F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Game Times</w:t>
            </w:r>
          </w:p>
        </w:tc>
        <w:tc>
          <w:tcPr>
            <w:tcW w:w="29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82C1AFE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As</w:t>
            </w:r>
          </w:p>
        </w:tc>
        <w:tc>
          <w:tcPr>
            <w:tcW w:w="29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F146F4C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</w:pPr>
            <w:proofErr w:type="spellStart"/>
            <w:r w:rsidRPr="003B1CD7">
              <w:rPr>
                <w:rFonts w:ascii="Calibri" w:eastAsia="Times New Roman" w:hAnsi="Calibri" w:cs="Times New Roman"/>
                <w:b/>
                <w:bCs/>
                <w:color w:val="000000"/>
                <w:lang w:eastAsia="en-AU"/>
              </w:rPr>
              <w:t>Bs</w:t>
            </w:r>
            <w:proofErr w:type="spellEnd"/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E751A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1D8BF6E9" w14:textId="77777777" w:rsidTr="003B1CD7">
        <w:trPr>
          <w:trHeight w:val="622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0E413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FA8BD7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10am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D36FE7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FF0000"/>
                <w:lang w:eastAsia="en-AU"/>
              </w:rPr>
              <w:t xml:space="preserve">Reds vs Whites (Grads) </w:t>
            </w: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Blacks vs Blues (Park 10)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78BE9E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Blacks vs Blues (7 a side)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59B19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70BEA42F" w14:textId="77777777" w:rsidTr="003B1CD7">
        <w:trPr>
          <w:trHeight w:val="622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C008B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FD9B4E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11am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BCBC4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808080"/>
                <w:lang w:eastAsia="en-AU"/>
              </w:rPr>
              <w:t>Whites vs Blacks (Grads)</w:t>
            </w: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</w:t>
            </w:r>
            <w:r w:rsidRPr="003B1CD7">
              <w:rPr>
                <w:rFonts w:ascii="Calibri" w:eastAsia="Times New Roman" w:hAnsi="Calibri" w:cs="Times New Roman"/>
                <w:color w:val="1F497D"/>
                <w:lang w:eastAsia="en-AU"/>
              </w:rPr>
              <w:t>Blues vs Reds (Park 10)</w:t>
            </w:r>
          </w:p>
        </w:tc>
        <w:tc>
          <w:tcPr>
            <w:tcW w:w="2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04DC2B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80808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808080"/>
                <w:lang w:eastAsia="en-AU"/>
              </w:rPr>
              <w:t xml:space="preserve">Whites vs </w:t>
            </w:r>
            <w:r w:rsidR="00F50A75">
              <w:rPr>
                <w:rFonts w:ascii="Calibri" w:eastAsia="Times New Roman" w:hAnsi="Calibri" w:cs="Times New Roman"/>
                <w:color w:val="808080"/>
                <w:lang w:eastAsia="en-AU"/>
              </w:rPr>
              <w:t>BLACKS CS</w:t>
            </w:r>
            <w:r w:rsidRPr="003B1CD7">
              <w:rPr>
                <w:rFonts w:ascii="Calibri" w:eastAsia="Times New Roman" w:hAnsi="Calibri" w:cs="Times New Roman"/>
                <w:color w:val="808080"/>
                <w:lang w:eastAsia="en-AU"/>
              </w:rPr>
              <w:t xml:space="preserve"> (7 a side)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3FC8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17CC6557" w14:textId="77777777" w:rsidTr="003B1CD7">
        <w:trPr>
          <w:trHeight w:val="622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D98AE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743ED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12pm</w:t>
            </w:r>
          </w:p>
        </w:tc>
        <w:tc>
          <w:tcPr>
            <w:tcW w:w="29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85801D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FF0000"/>
                <w:lang w:eastAsia="en-AU"/>
              </w:rPr>
              <w:t>Reds vs Blacks (Grads)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90A809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Blacks vs </w:t>
            </w:r>
            <w:r w:rsidR="00F50A75">
              <w:rPr>
                <w:rFonts w:ascii="Calibri" w:eastAsia="Times New Roman" w:hAnsi="Calibri" w:cs="Times New Roman"/>
                <w:color w:val="000000"/>
                <w:lang w:eastAsia="en-AU"/>
              </w:rPr>
              <w:t>BLACKS CS</w:t>
            </w: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(Park 10) </w:t>
            </w:r>
            <w:r w:rsidRPr="003B1CD7">
              <w:rPr>
                <w:rFonts w:ascii="Calibri" w:eastAsia="Times New Roman" w:hAnsi="Calibri" w:cs="Times New Roman"/>
                <w:color w:val="1F497D"/>
                <w:lang w:eastAsia="en-AU"/>
              </w:rPr>
              <w:t>Blues vs Whites (7 a side)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B3066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31D812B3" w14:textId="77777777" w:rsidTr="003B1CD7">
        <w:trPr>
          <w:trHeight w:val="622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87B7F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867627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1pm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6F86CB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1F497D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1F497D"/>
                <w:lang w:eastAsia="en-AU"/>
              </w:rPr>
              <w:t>Blues vs Whites (Grads)</w:t>
            </w:r>
          </w:p>
        </w:tc>
        <w:tc>
          <w:tcPr>
            <w:tcW w:w="29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92DE4E" w14:textId="77777777" w:rsidR="003B1CD7" w:rsidRPr="003B1CD7" w:rsidRDefault="00F50A75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FF0000"/>
                <w:lang w:eastAsia="en-AU"/>
              </w:rPr>
              <w:t>BLACKS CS</w:t>
            </w:r>
            <w:r w:rsidR="003B1CD7" w:rsidRPr="003B1CD7">
              <w:rPr>
                <w:rFonts w:ascii="Calibri" w:eastAsia="Times New Roman" w:hAnsi="Calibri" w:cs="Times New Roman"/>
                <w:color w:val="FF0000"/>
                <w:lang w:eastAsia="en-AU"/>
              </w:rPr>
              <w:t xml:space="preserve"> vs Blues (Park 10)</w:t>
            </w:r>
            <w:r w:rsidR="003B1CD7"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 xml:space="preserve"> </w:t>
            </w:r>
            <w:r w:rsidR="003B1CD7" w:rsidRPr="003B1CD7">
              <w:rPr>
                <w:rFonts w:ascii="Calibri" w:eastAsia="Times New Roman" w:hAnsi="Calibri" w:cs="Times New Roman"/>
                <w:color w:val="808080"/>
                <w:lang w:eastAsia="en-AU"/>
              </w:rPr>
              <w:t>Whites vs Blacks (7 a side)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737E5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  <w:tr w:rsidR="003B1CD7" w:rsidRPr="003B1CD7" w14:paraId="1CA06AF6" w14:textId="77777777" w:rsidTr="003B1CD7">
        <w:trPr>
          <w:trHeight w:val="534"/>
        </w:trPr>
        <w:tc>
          <w:tcPr>
            <w:tcW w:w="2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233F2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  <w:tc>
          <w:tcPr>
            <w:tcW w:w="2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F995C" w14:textId="77777777" w:rsidR="003B1CD7" w:rsidRPr="003B1CD7" w:rsidRDefault="003B1CD7" w:rsidP="003B1CD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3pm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CB6572" w14:textId="77777777" w:rsidR="003B1CD7" w:rsidRPr="003B1CD7" w:rsidRDefault="003B1CD7" w:rsidP="003B1CD7">
            <w:pPr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A's Final vs A's Final</w:t>
            </w:r>
          </w:p>
        </w:tc>
        <w:tc>
          <w:tcPr>
            <w:tcW w:w="29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FF862E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  <w:r w:rsidRPr="003B1CD7">
              <w:rPr>
                <w:rFonts w:ascii="Calibri" w:eastAsia="Times New Roman" w:hAnsi="Calibri" w:cs="Times New Roman"/>
                <w:color w:val="000000"/>
                <w:lang w:eastAsia="en-AU"/>
              </w:rPr>
              <w:t> </w:t>
            </w:r>
          </w:p>
        </w:tc>
        <w:tc>
          <w:tcPr>
            <w:tcW w:w="2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B5C4B" w14:textId="77777777" w:rsidR="003B1CD7" w:rsidRPr="003B1CD7" w:rsidRDefault="003B1CD7" w:rsidP="003B1CD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AU"/>
              </w:rPr>
            </w:pPr>
          </w:p>
        </w:tc>
      </w:tr>
    </w:tbl>
    <w:p w14:paraId="51341E4E" w14:textId="77777777" w:rsidR="00427B9C" w:rsidRDefault="00427B9C"/>
    <w:p w14:paraId="577B865A" w14:textId="77777777" w:rsidR="00427B9C" w:rsidRDefault="00427B9C"/>
    <w:sectPr w:rsidR="00427B9C" w:rsidSect="00427B9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NzYyt7AwNDQ1MzJT0lEKTi0uzszPAykwrgUAlAGyPSwAAAA="/>
  </w:docVars>
  <w:rsids>
    <w:rsidRoot w:val="00427B9C"/>
    <w:rsid w:val="002C5721"/>
    <w:rsid w:val="003B1CD7"/>
    <w:rsid w:val="00427B9C"/>
    <w:rsid w:val="00475D64"/>
    <w:rsid w:val="00F50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B8E48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661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48</Words>
  <Characters>846</Characters>
  <Application>Microsoft Macintosh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 Nicolacopoulos</dc:creator>
  <cp:lastModifiedBy>Sam Le Gallou</cp:lastModifiedBy>
  <cp:revision>4</cp:revision>
  <dcterms:created xsi:type="dcterms:W3CDTF">2016-03-14T23:54:00Z</dcterms:created>
  <dcterms:modified xsi:type="dcterms:W3CDTF">2016-03-16T12:33:00Z</dcterms:modified>
</cp:coreProperties>
</file>